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F6AF37" w14:textId="3AB68A8A" w:rsidR="00216A27" w:rsidRPr="00216A27" w:rsidRDefault="00216A27">
      <w:pPr>
        <w:rPr>
          <w:b/>
          <w:bCs/>
        </w:rPr>
      </w:pPr>
      <w:r w:rsidRPr="00216A27">
        <w:rPr>
          <w:b/>
          <w:bCs/>
        </w:rPr>
        <w:t>Setup Development Environment</w:t>
      </w:r>
    </w:p>
    <w:p w14:paraId="1EB7EF1A" w14:textId="425E8084" w:rsidR="00216A27" w:rsidRDefault="00216A27">
      <w:r>
        <w:t xml:space="preserve">Before this program began, I had installed visual code and created a </w:t>
      </w:r>
      <w:r w:rsidR="00EF6AC4">
        <w:t>GitH</w:t>
      </w:r>
      <w:r>
        <w:t xml:space="preserve">ub account. However, though I had tried using some YouTube videos to learn data analysis and had some crash courses in Python with </w:t>
      </w:r>
      <w:proofErr w:type="spellStart"/>
      <w:r>
        <w:t>Pyladies</w:t>
      </w:r>
      <w:proofErr w:type="spellEnd"/>
      <w:r>
        <w:t xml:space="preserve"> Ghana, I have lost track of the use of these tools.</w:t>
      </w:r>
    </w:p>
    <w:p w14:paraId="36051AD4" w14:textId="3E9268D1" w:rsidR="00216A27" w:rsidRDefault="00216A27">
      <w:r>
        <w:t>Therefore, fortunately for me, I didn’t have to install these or create new accounts. I only had to make time to follow th</w:t>
      </w:r>
      <w:r w:rsidR="00EF6AC4">
        <w:t>e</w:t>
      </w:r>
      <w:r>
        <w:t xml:space="preserve"> videos and understand the concept better.</w:t>
      </w:r>
    </w:p>
    <w:p w14:paraId="07CADC06" w14:textId="07851DCE" w:rsidR="00216A27" w:rsidRDefault="00216A27">
      <w:r>
        <w:t xml:space="preserve">My </w:t>
      </w:r>
      <w:r w:rsidR="00EF6AC4">
        <w:t>G</w:t>
      </w:r>
      <w:r>
        <w:t>it</w:t>
      </w:r>
      <w:r w:rsidR="00EF6AC4">
        <w:t>H</w:t>
      </w:r>
      <w:r>
        <w:t xml:space="preserve">ub account is </w:t>
      </w:r>
      <w:hyperlink r:id="rId4" w:history="1">
        <w:r w:rsidRPr="00F55146">
          <w:rPr>
            <w:rStyle w:val="Hyperlink"/>
          </w:rPr>
          <w:t>https://github.com/mcaphui created in 2019</w:t>
        </w:r>
      </w:hyperlink>
    </w:p>
    <w:p w14:paraId="20978FA4" w14:textId="11CBF75D" w:rsidR="00216A27" w:rsidRDefault="00216A27">
      <w:r>
        <w:t xml:space="preserve">The repository I created while following the class recordings is </w:t>
      </w:r>
      <w:hyperlink r:id="rId5" w:history="1">
        <w:r w:rsidRPr="00216A27">
          <w:rPr>
            <w:rStyle w:val="Hyperlink"/>
          </w:rPr>
          <w:t>https://github.com/mcaphui/demo</w:t>
        </w:r>
      </w:hyperlink>
    </w:p>
    <w:sectPr w:rsidR="00216A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wNjIxMDK1NDI3tLRU0lEKTi0uzszPAykwqgUABo1BOiwAAAA="/>
  </w:docVars>
  <w:rsids>
    <w:rsidRoot w:val="00216A27"/>
    <w:rsid w:val="00216A27"/>
    <w:rsid w:val="00EF6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6549BC"/>
  <w15:chartTrackingRefBased/>
  <w15:docId w15:val="{B750147E-9CEE-4364-BF97-8C5157DC1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6A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6A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mcaphui/demo" TargetMode="External"/><Relationship Id="rId4" Type="http://schemas.openxmlformats.org/officeDocument/2006/relationships/hyperlink" Target="https://github.com/mcaphui%20created%20in%2020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5</Words>
  <Characters>618</Characters>
  <Application>Microsoft Office Word</Application>
  <DocSecurity>0</DocSecurity>
  <Lines>9</Lines>
  <Paragraphs>6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 Fui</dc:creator>
  <cp:keywords/>
  <dc:description/>
  <cp:lastModifiedBy>Maka Fui</cp:lastModifiedBy>
  <cp:revision>2</cp:revision>
  <dcterms:created xsi:type="dcterms:W3CDTF">2024-07-07T13:26:00Z</dcterms:created>
  <dcterms:modified xsi:type="dcterms:W3CDTF">2024-07-07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4a9d64-4527-4122-9e3d-f25142520070</vt:lpwstr>
  </property>
</Properties>
</file>